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B0AA1A" w14:textId="3F9B618F" w:rsidR="00DE0AEA" w:rsidRPr="009F05C2" w:rsidRDefault="00DE0AEA" w:rsidP="00DE0AEA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3</w:t>
      </w:r>
    </w:p>
    <w:p w14:paraId="527A8A0D" w14:textId="42D8D6D2" w:rsidR="00DE0AEA" w:rsidRPr="009F05C2" w:rsidRDefault="00DE0AEA" w:rsidP="00DE0AEA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Pr="00DE0AEA">
        <w:rPr>
          <w:rFonts w:ascii="Arial" w:hAnsi="Arial" w:cs="Arial"/>
          <w:sz w:val="20"/>
          <w:szCs w:val="20"/>
          <w:lang w:val="en-US"/>
        </w:rPr>
        <w:t xml:space="preserve">Amazon </w:t>
      </w:r>
      <w:proofErr w:type="spellStart"/>
      <w:r w:rsidRPr="00DE0AEA">
        <w:rPr>
          <w:rFonts w:ascii="Arial" w:hAnsi="Arial" w:cs="Arial"/>
          <w:sz w:val="20"/>
          <w:szCs w:val="20"/>
          <w:lang w:val="en-US"/>
        </w:rPr>
        <w:t>SageMaker</w:t>
      </w:r>
      <w:proofErr w:type="spellEnd"/>
      <w:r w:rsidRPr="00DE0AEA">
        <w:rPr>
          <w:rFonts w:ascii="Arial" w:hAnsi="Arial" w:cs="Arial"/>
          <w:sz w:val="20"/>
          <w:szCs w:val="20"/>
          <w:lang w:val="en-US"/>
        </w:rPr>
        <w:t xml:space="preserve"> - Encoding Categorical Data</w:t>
      </w:r>
    </w:p>
    <w:p w14:paraId="420EF00F" w14:textId="77777777" w:rsidR="00DE0AEA" w:rsidRPr="009F05C2" w:rsidRDefault="00DE0AEA" w:rsidP="00DE0AEA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521C5966" w14:textId="77777777" w:rsidR="00DE0AEA" w:rsidRDefault="00DE0AEA" w:rsidP="00DE0AE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28B34C53" w14:textId="065C690E" w:rsidR="00DE0AEA" w:rsidRDefault="0088379C" w:rsidP="00DE0AEA">
      <w:pPr>
        <w:rPr>
          <w:noProof/>
        </w:rPr>
      </w:pPr>
      <w:r>
        <w:rPr>
          <w:noProof/>
        </w:rPr>
        <w:drawing>
          <wp:inline distT="0" distB="0" distL="0" distR="0" wp14:anchorId="7384EF25" wp14:editId="5C04A0DA">
            <wp:extent cx="5250266" cy="1244600"/>
            <wp:effectExtent l="0" t="0" r="7620" b="0"/>
            <wp:docPr id="1834585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85972" name=""/>
                    <pic:cNvPicPr/>
                  </pic:nvPicPr>
                  <pic:blipFill rotWithShape="1">
                    <a:blip r:embed="rId7"/>
                    <a:srcRect l="30098" t="24809" r="9290" b="49647"/>
                    <a:stretch/>
                  </pic:blipFill>
                  <pic:spPr bwMode="auto">
                    <a:xfrm>
                      <a:off x="0" y="0"/>
                      <a:ext cx="5278845" cy="125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F07C22" w14:textId="77777777" w:rsidR="00987FD1" w:rsidRPr="00987FD1" w:rsidRDefault="00987FD1" w:rsidP="00987FD1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 xml:space="preserve">Task 1: Accessing a notebook instance in Amazo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</w:p>
    <w:p w14:paraId="5BAABAA2" w14:textId="45C09925" w:rsidR="00987FD1" w:rsidRPr="00987FD1" w:rsidRDefault="00987FD1" w:rsidP="00987FD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987FD1">
        <w:rPr>
          <w:rFonts w:ascii="Arial" w:hAnsi="Arial" w:cs="Arial"/>
          <w:sz w:val="20"/>
          <w:szCs w:val="20"/>
        </w:rPr>
        <w:t xml:space="preserve">On the AWS Management Console, on the </w:t>
      </w:r>
      <w:r w:rsidRPr="00987FD1">
        <w:rPr>
          <w:rFonts w:ascii="Arial" w:hAnsi="Arial" w:cs="Arial"/>
          <w:b/>
          <w:bCs/>
          <w:sz w:val="20"/>
          <w:szCs w:val="20"/>
        </w:rPr>
        <w:t>Services</w:t>
      </w:r>
      <w:r w:rsidRPr="00987FD1">
        <w:rPr>
          <w:rFonts w:ascii="Arial" w:hAnsi="Arial" w:cs="Arial"/>
          <w:sz w:val="20"/>
          <w:szCs w:val="20"/>
        </w:rPr>
        <w:t xml:space="preserve"> menu, choose </w:t>
      </w:r>
      <w:r w:rsidRPr="00987FD1">
        <w:rPr>
          <w:rFonts w:ascii="Arial" w:hAnsi="Arial" w:cs="Arial"/>
          <w:b/>
          <w:bCs/>
          <w:sz w:val="20"/>
          <w:szCs w:val="20"/>
        </w:rPr>
        <w:t xml:space="preserve">Amazo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  <w:r w:rsidRPr="00987FD1">
        <w:rPr>
          <w:rFonts w:ascii="Arial" w:hAnsi="Arial" w:cs="Arial"/>
          <w:sz w:val="20"/>
          <w:szCs w:val="20"/>
        </w:rPr>
        <w:t>.</w:t>
      </w:r>
    </w:p>
    <w:p w14:paraId="3FC6B264" w14:textId="77777777" w:rsidR="00987FD1" w:rsidRPr="00987FD1" w:rsidRDefault="00987FD1" w:rsidP="00987FD1">
      <w:pPr>
        <w:numPr>
          <w:ilvl w:val="0"/>
          <w:numId w:val="1"/>
        </w:numPr>
        <w:tabs>
          <w:tab w:val="num" w:pos="720"/>
        </w:tabs>
        <w:rPr>
          <w:rFonts w:ascii="Arial" w:hAnsi="Arial" w:cs="Arial"/>
          <w:sz w:val="20"/>
          <w:szCs w:val="20"/>
        </w:rPr>
      </w:pPr>
      <w:r w:rsidRPr="00987FD1">
        <w:rPr>
          <w:rFonts w:ascii="Arial" w:hAnsi="Arial" w:cs="Arial"/>
          <w:sz w:val="20"/>
          <w:szCs w:val="20"/>
        </w:rPr>
        <w:t xml:space="preserve">From the navigation menu on the left, expand the </w:t>
      </w:r>
      <w:r w:rsidRPr="00987FD1">
        <w:rPr>
          <w:rFonts w:ascii="Arial" w:hAnsi="Arial" w:cs="Arial"/>
          <w:b/>
          <w:bCs/>
          <w:sz w:val="20"/>
          <w:szCs w:val="20"/>
        </w:rPr>
        <w:t>Notebook</w:t>
      </w:r>
      <w:r w:rsidRPr="00987FD1">
        <w:rPr>
          <w:rFonts w:ascii="Arial" w:hAnsi="Arial" w:cs="Arial"/>
          <w:sz w:val="20"/>
          <w:szCs w:val="20"/>
        </w:rPr>
        <w:t xml:space="preserve"> section and choose </w:t>
      </w:r>
      <w:r w:rsidRPr="00987FD1">
        <w:rPr>
          <w:rFonts w:ascii="Arial" w:hAnsi="Arial" w:cs="Arial"/>
          <w:b/>
          <w:bCs/>
          <w:sz w:val="20"/>
          <w:szCs w:val="20"/>
        </w:rPr>
        <w:t>Notebook instances</w:t>
      </w:r>
      <w:r w:rsidRPr="00987FD1">
        <w:rPr>
          <w:rFonts w:ascii="Arial" w:hAnsi="Arial" w:cs="Arial"/>
          <w:sz w:val="20"/>
          <w:szCs w:val="20"/>
        </w:rPr>
        <w:t>.</w:t>
      </w:r>
    </w:p>
    <w:p w14:paraId="44B6827D" w14:textId="77777777" w:rsidR="00987FD1" w:rsidRDefault="00987FD1" w:rsidP="00987FD1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987FD1">
        <w:rPr>
          <w:rFonts w:ascii="Arial" w:hAnsi="Arial" w:cs="Arial"/>
          <w:sz w:val="20"/>
          <w:szCs w:val="20"/>
        </w:rPr>
        <w:t xml:space="preserve">Look for the notebook instance named </w:t>
      </w:r>
      <w:proofErr w:type="spellStart"/>
      <w:r w:rsidRPr="00987FD1">
        <w:rPr>
          <w:rFonts w:ascii="Arial" w:hAnsi="Arial" w:cs="Arial"/>
          <w:sz w:val="20"/>
          <w:szCs w:val="20"/>
        </w:rPr>
        <w:t>MyNotebook</w:t>
      </w:r>
      <w:proofErr w:type="spellEnd"/>
      <w:r w:rsidRPr="00987FD1">
        <w:rPr>
          <w:rFonts w:ascii="Arial" w:hAnsi="Arial" w:cs="Arial"/>
          <w:sz w:val="20"/>
          <w:szCs w:val="20"/>
        </w:rPr>
        <w:t xml:space="preserve">. Open the </w:t>
      </w:r>
      <w:proofErr w:type="spellStart"/>
      <w:r w:rsidRPr="00987FD1">
        <w:rPr>
          <w:rFonts w:ascii="Arial" w:hAnsi="Arial" w:cs="Arial"/>
          <w:sz w:val="20"/>
          <w:szCs w:val="20"/>
        </w:rPr>
        <w:t>JupyterLab</w:t>
      </w:r>
      <w:proofErr w:type="spellEnd"/>
      <w:r w:rsidRPr="00987FD1">
        <w:rPr>
          <w:rFonts w:ascii="Arial" w:hAnsi="Arial" w:cs="Arial"/>
          <w:sz w:val="20"/>
          <w:szCs w:val="20"/>
        </w:rPr>
        <w:t xml:space="preserve"> notebook instance by going to the end of the row and choosing </w:t>
      </w:r>
      <w:r w:rsidRPr="00987FD1">
        <w:rPr>
          <w:rFonts w:ascii="Arial" w:hAnsi="Arial" w:cs="Arial"/>
          <w:b/>
          <w:bCs/>
          <w:sz w:val="20"/>
          <w:szCs w:val="20"/>
        </w:rPr>
        <w:t xml:space="preserve">Ope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JupyterLab</w:t>
      </w:r>
      <w:proofErr w:type="spellEnd"/>
      <w:r w:rsidRPr="00987FD1">
        <w:rPr>
          <w:rFonts w:ascii="Arial" w:hAnsi="Arial" w:cs="Arial"/>
          <w:sz w:val="20"/>
          <w:szCs w:val="20"/>
        </w:rPr>
        <w:t>.</w:t>
      </w:r>
    </w:p>
    <w:p w14:paraId="7BC24B40" w14:textId="6CE63112" w:rsidR="00987FD1" w:rsidRP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55F582D0" wp14:editId="63835DE3">
            <wp:extent cx="5994400" cy="982622"/>
            <wp:effectExtent l="0" t="0" r="6350" b="8255"/>
            <wp:docPr id="259484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484119" name=""/>
                    <pic:cNvPicPr/>
                  </pic:nvPicPr>
                  <pic:blipFill rotWithShape="1">
                    <a:blip r:embed="rId8"/>
                    <a:srcRect l="23399" t="40375" r="3120" b="38211"/>
                    <a:stretch/>
                  </pic:blipFill>
                  <pic:spPr bwMode="auto">
                    <a:xfrm>
                      <a:off x="0" y="0"/>
                      <a:ext cx="6066674" cy="994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8DF49" w14:textId="77777777" w:rsidR="00987FD1" w:rsidRPr="00987FD1" w:rsidRDefault="00987FD1" w:rsidP="00987FD1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2: Opening a notebook in your notebook instance</w:t>
      </w:r>
    </w:p>
    <w:p w14:paraId="4F8E0ABA" w14:textId="2531E557" w:rsidR="00987FD1" w:rsidRDefault="00987FD1" w:rsidP="00E43D59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43D59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E43D59">
        <w:rPr>
          <w:rFonts w:ascii="Arial" w:hAnsi="Arial" w:cs="Arial"/>
          <w:sz w:val="20"/>
          <w:szCs w:val="20"/>
        </w:rPr>
        <w:t>JupyterLab</w:t>
      </w:r>
      <w:proofErr w:type="spellEnd"/>
      <w:r w:rsidRPr="00E43D59">
        <w:rPr>
          <w:rFonts w:ascii="Arial" w:hAnsi="Arial" w:cs="Arial"/>
          <w:sz w:val="20"/>
          <w:szCs w:val="20"/>
        </w:rPr>
        <w:t xml:space="preserve"> environment, go to the file browser in the left pane and locate the 3_3-</w:t>
      </w:r>
      <w:proofErr w:type="gramStart"/>
      <w:r w:rsidRPr="00E43D59">
        <w:rPr>
          <w:rFonts w:ascii="Arial" w:hAnsi="Arial" w:cs="Arial"/>
          <w:sz w:val="20"/>
          <w:szCs w:val="20"/>
        </w:rPr>
        <w:t>machinelearning.jpynb</w:t>
      </w:r>
      <w:proofErr w:type="gramEnd"/>
      <w:r w:rsidRPr="00E43D59">
        <w:rPr>
          <w:rFonts w:ascii="Arial" w:hAnsi="Arial" w:cs="Arial"/>
          <w:sz w:val="20"/>
          <w:szCs w:val="20"/>
        </w:rPr>
        <w:t xml:space="preserve"> file</w:t>
      </w:r>
      <w:r w:rsidR="00E43D59" w:rsidRPr="00E43D59">
        <w:rPr>
          <w:rFonts w:ascii="Arial" w:hAnsi="Arial" w:cs="Arial"/>
          <w:sz w:val="20"/>
          <w:szCs w:val="20"/>
        </w:rPr>
        <w:t xml:space="preserve"> &amp; open it. </w:t>
      </w:r>
    </w:p>
    <w:p w14:paraId="1B6A9388" w14:textId="0B895B6C" w:rsidR="00987FD1" w:rsidRP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5F9AFFEA" wp14:editId="618D79DF">
            <wp:extent cx="2688103" cy="1625600"/>
            <wp:effectExtent l="0" t="0" r="0" b="0"/>
            <wp:docPr id="83288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8842" name=""/>
                    <pic:cNvPicPr/>
                  </pic:nvPicPr>
                  <pic:blipFill rotWithShape="1">
                    <a:blip r:embed="rId9"/>
                    <a:srcRect l="2873" t="4621" r="73588" b="70073"/>
                    <a:stretch/>
                  </pic:blipFill>
                  <pic:spPr bwMode="auto">
                    <a:xfrm>
                      <a:off x="0" y="0"/>
                      <a:ext cx="2713692" cy="1641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3D59">
        <w:rPr>
          <w:rFonts w:ascii="Arial" w:hAnsi="Arial" w:cs="Arial"/>
          <w:sz w:val="20"/>
          <w:szCs w:val="20"/>
        </w:rPr>
        <w:t xml:space="preserve"> </w:t>
      </w:r>
    </w:p>
    <w:p w14:paraId="6D427982" w14:textId="3C2E16C4" w:rsidR="00E43D59" w:rsidRPr="00E43D59" w:rsidRDefault="00E43D59" w:rsidP="00E43D59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ollow the instructions 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 the notebook</w:t>
      </w:r>
    </w:p>
    <w:p w14:paraId="30387A4B" w14:textId="697750B4" w:rsidR="00987FD1" w:rsidRPr="00E43D59" w:rsidRDefault="00E43D59" w:rsidP="00E43D59">
      <w:pPr>
        <w:rPr>
          <w:rFonts w:ascii="Arial" w:hAnsi="Arial" w:cs="Arial"/>
          <w:b/>
          <w:bCs/>
          <w:sz w:val="20"/>
          <w:szCs w:val="20"/>
        </w:rPr>
      </w:pPr>
      <w:r w:rsidRPr="00E43D59">
        <w:rPr>
          <w:rFonts w:ascii="Arial" w:hAnsi="Arial" w:cs="Arial"/>
          <w:b/>
          <w:bCs/>
          <w:sz w:val="20"/>
          <w:szCs w:val="20"/>
        </w:rPr>
        <w:t xml:space="preserve">Step 1: </w:t>
      </w:r>
      <w:r w:rsidR="00987FD1" w:rsidRPr="00E43D59">
        <w:rPr>
          <w:rFonts w:ascii="Arial" w:hAnsi="Arial" w:cs="Arial"/>
          <w:b/>
          <w:bCs/>
          <w:sz w:val="20"/>
          <w:szCs w:val="20"/>
        </w:rPr>
        <w:t>Importing and exploring the data</w:t>
      </w:r>
    </w:p>
    <w:p w14:paraId="384E694C" w14:textId="77777777" w:rsidR="00E43D59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62FC2DC" wp14:editId="16DBA801">
            <wp:extent cx="6031488" cy="1727200"/>
            <wp:effectExtent l="0" t="0" r="7620" b="6350"/>
            <wp:docPr id="1412308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308544" name=""/>
                    <pic:cNvPicPr/>
                  </pic:nvPicPr>
                  <pic:blipFill rotWithShape="1">
                    <a:blip r:embed="rId10"/>
                    <a:srcRect l="8208" t="27970" r="21046" b="36013"/>
                    <a:stretch/>
                  </pic:blipFill>
                  <pic:spPr bwMode="auto">
                    <a:xfrm>
                      <a:off x="0" y="0"/>
                      <a:ext cx="6051653" cy="1732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1A8BB" w14:textId="076DDF3E" w:rsid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1833A218" wp14:editId="7EAFDD4A">
            <wp:extent cx="6183110" cy="1481667"/>
            <wp:effectExtent l="0" t="0" r="8255" b="4445"/>
            <wp:docPr id="1022230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230492" name=""/>
                    <pic:cNvPicPr/>
                  </pic:nvPicPr>
                  <pic:blipFill rotWithShape="1">
                    <a:blip r:embed="rId11"/>
                    <a:srcRect l="7798" t="28457" r="3140" b="33601"/>
                    <a:stretch/>
                  </pic:blipFill>
                  <pic:spPr bwMode="auto">
                    <a:xfrm>
                      <a:off x="0" y="0"/>
                      <a:ext cx="6212747" cy="1488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D3F9E" w14:textId="77777777" w:rsidR="00E43D59" w:rsidRDefault="00987FD1" w:rsidP="00E43D59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21FEAC35" wp14:editId="0F142C62">
            <wp:extent cx="2218267" cy="3091028"/>
            <wp:effectExtent l="0" t="0" r="0" b="0"/>
            <wp:docPr id="1561812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12996" name=""/>
                    <pic:cNvPicPr/>
                  </pic:nvPicPr>
                  <pic:blipFill rotWithShape="1">
                    <a:blip r:embed="rId12"/>
                    <a:srcRect l="7387" t="26998" r="67577" b="10982"/>
                    <a:stretch/>
                  </pic:blipFill>
                  <pic:spPr bwMode="auto">
                    <a:xfrm>
                      <a:off x="0" y="0"/>
                      <a:ext cx="2225109" cy="31005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3D59">
        <w:rPr>
          <w:rFonts w:ascii="Arial" w:hAnsi="Arial" w:cs="Arial"/>
          <w:sz w:val="20"/>
          <w:szCs w:val="20"/>
        </w:rPr>
        <w:t xml:space="preserve"> </w:t>
      </w:r>
      <w:r>
        <w:rPr>
          <w:noProof/>
        </w:rPr>
        <w:drawing>
          <wp:inline distT="0" distB="0" distL="0" distR="0" wp14:anchorId="5C0BCD9F" wp14:editId="40F39638">
            <wp:extent cx="2994745" cy="1278440"/>
            <wp:effectExtent l="0" t="0" r="0" b="0"/>
            <wp:docPr id="1975328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328878" name=""/>
                    <pic:cNvPicPr/>
                  </pic:nvPicPr>
                  <pic:blipFill rotWithShape="1">
                    <a:blip r:embed="rId13"/>
                    <a:srcRect l="7390" t="57157" r="60860" b="18747"/>
                    <a:stretch/>
                  </pic:blipFill>
                  <pic:spPr bwMode="auto">
                    <a:xfrm>
                      <a:off x="0" y="0"/>
                      <a:ext cx="3010362" cy="1285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0EADF" w14:textId="4389960A" w:rsidR="00987FD1" w:rsidRPr="00E43D59" w:rsidRDefault="00E43D59" w:rsidP="00E43D5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tep 2: </w:t>
      </w:r>
      <w:r w:rsidR="00987FD1" w:rsidRPr="00E43D59">
        <w:rPr>
          <w:rFonts w:ascii="Arial" w:hAnsi="Arial" w:cs="Arial"/>
          <w:b/>
          <w:bCs/>
          <w:sz w:val="20"/>
          <w:szCs w:val="20"/>
        </w:rPr>
        <w:t>Encoding ordinal features</w:t>
      </w:r>
    </w:p>
    <w:p w14:paraId="72CDB8F6" w14:textId="14AB980B" w:rsid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1637CAED" wp14:editId="49817296">
            <wp:extent cx="2809521" cy="1532466"/>
            <wp:effectExtent l="0" t="0" r="0" b="0"/>
            <wp:docPr id="501412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412418" name=""/>
                    <pic:cNvPicPr/>
                  </pic:nvPicPr>
                  <pic:blipFill rotWithShape="1">
                    <a:blip r:embed="rId14"/>
                    <a:srcRect l="8208" t="46698" r="64704" b="27034"/>
                    <a:stretch/>
                  </pic:blipFill>
                  <pic:spPr bwMode="auto">
                    <a:xfrm>
                      <a:off x="0" y="0"/>
                      <a:ext cx="2822833" cy="1539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3D59">
        <w:rPr>
          <w:rFonts w:ascii="Arial" w:hAnsi="Arial" w:cs="Arial"/>
          <w:sz w:val="20"/>
          <w:szCs w:val="20"/>
        </w:rPr>
        <w:t xml:space="preserve"> </w:t>
      </w:r>
      <w:r>
        <w:rPr>
          <w:noProof/>
        </w:rPr>
        <w:drawing>
          <wp:inline distT="0" distB="0" distL="0" distR="0" wp14:anchorId="2FB02A80" wp14:editId="49FD4778">
            <wp:extent cx="2485975" cy="744643"/>
            <wp:effectExtent l="0" t="0" r="0" b="0"/>
            <wp:docPr id="261945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945742" name=""/>
                    <pic:cNvPicPr/>
                  </pic:nvPicPr>
                  <pic:blipFill rotWithShape="1">
                    <a:blip r:embed="rId15"/>
                    <a:srcRect l="7799" t="46455" r="66613" b="39919"/>
                    <a:stretch/>
                  </pic:blipFill>
                  <pic:spPr bwMode="auto">
                    <a:xfrm>
                      <a:off x="0" y="0"/>
                      <a:ext cx="2498665" cy="748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96AADF" w14:textId="77515E75" w:rsid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5D4082C" wp14:editId="799DBBD3">
            <wp:extent cx="2935836" cy="1320800"/>
            <wp:effectExtent l="0" t="0" r="0" b="0"/>
            <wp:docPr id="1467077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077748" name=""/>
                    <pic:cNvPicPr/>
                  </pic:nvPicPr>
                  <pic:blipFill rotWithShape="1">
                    <a:blip r:embed="rId16"/>
                    <a:srcRect l="7936" t="41348" r="60730" b="33590"/>
                    <a:stretch/>
                  </pic:blipFill>
                  <pic:spPr bwMode="auto">
                    <a:xfrm>
                      <a:off x="0" y="0"/>
                      <a:ext cx="2944565" cy="1324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3D59">
        <w:rPr>
          <w:rFonts w:ascii="Arial" w:hAnsi="Arial" w:cs="Arial"/>
          <w:sz w:val="20"/>
          <w:szCs w:val="20"/>
        </w:rPr>
        <w:t xml:space="preserve"> </w:t>
      </w:r>
      <w:r>
        <w:rPr>
          <w:noProof/>
        </w:rPr>
        <w:drawing>
          <wp:inline distT="0" distB="0" distL="0" distR="0" wp14:anchorId="0A8937DA" wp14:editId="2689DCF1">
            <wp:extent cx="2462432" cy="1311910"/>
            <wp:effectExtent l="0" t="0" r="0" b="2540"/>
            <wp:docPr id="1961239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239914" name=""/>
                    <pic:cNvPicPr/>
                  </pic:nvPicPr>
                  <pic:blipFill rotWithShape="1">
                    <a:blip r:embed="rId17"/>
                    <a:srcRect l="7800" t="50590" r="67019" b="25560"/>
                    <a:stretch/>
                  </pic:blipFill>
                  <pic:spPr bwMode="auto">
                    <a:xfrm>
                      <a:off x="0" y="0"/>
                      <a:ext cx="2480677" cy="1321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99748A" wp14:editId="5CC5E90E">
            <wp:extent cx="3421217" cy="1329267"/>
            <wp:effectExtent l="0" t="0" r="8255" b="4445"/>
            <wp:docPr id="830401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401719" name=""/>
                    <pic:cNvPicPr/>
                  </pic:nvPicPr>
                  <pic:blipFill rotWithShape="1">
                    <a:blip r:embed="rId18"/>
                    <a:srcRect l="7798" t="33566" r="56632" b="41865"/>
                    <a:stretch/>
                  </pic:blipFill>
                  <pic:spPr bwMode="auto">
                    <a:xfrm>
                      <a:off x="0" y="0"/>
                      <a:ext cx="3433998" cy="1334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3D59">
        <w:rPr>
          <w:rFonts w:ascii="Arial" w:hAnsi="Arial" w:cs="Arial"/>
          <w:sz w:val="20"/>
          <w:szCs w:val="20"/>
        </w:rPr>
        <w:t xml:space="preserve"> </w:t>
      </w:r>
    </w:p>
    <w:p w14:paraId="2405B17A" w14:textId="77777777" w:rsidR="00987FD1" w:rsidRPr="00987FD1" w:rsidRDefault="00987FD1" w:rsidP="00987FD1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Step 3: Encoding non-ordinal categorical data</w:t>
      </w:r>
    </w:p>
    <w:p w14:paraId="5B3A5EA8" w14:textId="77777777" w:rsidR="00E43D59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4F572175" wp14:editId="590A9B11">
            <wp:extent cx="2517213" cy="880534"/>
            <wp:effectExtent l="0" t="0" r="0" b="0"/>
            <wp:docPr id="64318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184981" name=""/>
                    <pic:cNvPicPr/>
                  </pic:nvPicPr>
                  <pic:blipFill rotWithShape="1">
                    <a:blip r:embed="rId19"/>
                    <a:srcRect l="7936" t="39159" r="67024" b="45269"/>
                    <a:stretch/>
                  </pic:blipFill>
                  <pic:spPr bwMode="auto">
                    <a:xfrm>
                      <a:off x="0" y="0"/>
                      <a:ext cx="2525064" cy="883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69C3A9" w14:textId="2E9668AC" w:rsid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13B3F3BC" wp14:editId="700704B2">
            <wp:extent cx="5522553" cy="1524000"/>
            <wp:effectExtent l="0" t="0" r="2540" b="0"/>
            <wp:docPr id="775549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549072" name=""/>
                    <pic:cNvPicPr/>
                  </pic:nvPicPr>
                  <pic:blipFill rotWithShape="1">
                    <a:blip r:embed="rId20"/>
                    <a:srcRect l="7800" t="54238" r="40607" b="20450"/>
                    <a:stretch/>
                  </pic:blipFill>
                  <pic:spPr bwMode="auto">
                    <a:xfrm>
                      <a:off x="0" y="0"/>
                      <a:ext cx="5558331" cy="1533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6C1E6C" w14:textId="24295D70" w:rsid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61F2696D" wp14:editId="60FD86B9">
            <wp:extent cx="5488297" cy="2429933"/>
            <wp:effectExtent l="0" t="0" r="0" b="8890"/>
            <wp:docPr id="1906849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849188" name=""/>
                    <pic:cNvPicPr/>
                  </pic:nvPicPr>
                  <pic:blipFill rotWithShape="1">
                    <a:blip r:embed="rId21"/>
                    <a:srcRect l="7387" t="39402" r="38847" b="18278"/>
                    <a:stretch/>
                  </pic:blipFill>
                  <pic:spPr bwMode="auto">
                    <a:xfrm>
                      <a:off x="0" y="0"/>
                      <a:ext cx="5498885" cy="24346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61C399" w14:textId="77777777" w:rsidR="00987FD1" w:rsidRDefault="00987FD1" w:rsidP="00987FD1">
      <w:pPr>
        <w:rPr>
          <w:rFonts w:ascii="Arial" w:hAnsi="Arial" w:cs="Arial"/>
          <w:sz w:val="20"/>
          <w:szCs w:val="20"/>
        </w:rPr>
      </w:pPr>
    </w:p>
    <w:p w14:paraId="3C9C4330" w14:textId="77777777" w:rsidR="00987FD1" w:rsidRDefault="00987FD1" w:rsidP="00987FD1">
      <w:pPr>
        <w:rPr>
          <w:rFonts w:ascii="Arial" w:hAnsi="Arial" w:cs="Arial"/>
          <w:sz w:val="20"/>
          <w:szCs w:val="20"/>
        </w:rPr>
      </w:pPr>
    </w:p>
    <w:p w14:paraId="5A26869D" w14:textId="77777777" w:rsidR="00987FD1" w:rsidRPr="00987FD1" w:rsidRDefault="00987FD1" w:rsidP="00987FD1">
      <w:pPr>
        <w:rPr>
          <w:rFonts w:ascii="Arial" w:hAnsi="Arial" w:cs="Arial"/>
          <w:sz w:val="20"/>
          <w:szCs w:val="20"/>
        </w:rPr>
      </w:pPr>
    </w:p>
    <w:p w14:paraId="5DDBE68C" w14:textId="77777777" w:rsidR="00987FD1" w:rsidRPr="00987FD1" w:rsidRDefault="00987FD1" w:rsidP="00E43D59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Conclusion</w:t>
      </w:r>
    </w:p>
    <w:p w14:paraId="240E1448" w14:textId="77777777" w:rsidR="00987FD1" w:rsidRPr="00987FD1" w:rsidRDefault="00987FD1" w:rsidP="00E43D59">
      <w:pPr>
        <w:numPr>
          <w:ilvl w:val="0"/>
          <w:numId w:val="4"/>
        </w:numPr>
        <w:spacing w:after="0"/>
        <w:rPr>
          <w:rFonts w:ascii="Arial" w:hAnsi="Arial" w:cs="Arial"/>
          <w:sz w:val="20"/>
          <w:szCs w:val="20"/>
        </w:rPr>
      </w:pPr>
      <w:r w:rsidRPr="00987FD1">
        <w:rPr>
          <w:rFonts w:ascii="Arial" w:hAnsi="Arial" w:cs="Arial"/>
          <w:sz w:val="20"/>
          <w:szCs w:val="20"/>
        </w:rPr>
        <w:t>Encoded ordinal categorical data</w:t>
      </w:r>
    </w:p>
    <w:p w14:paraId="4B2CDE8E" w14:textId="77777777" w:rsidR="00987FD1" w:rsidRDefault="00987FD1" w:rsidP="00E43D59">
      <w:pPr>
        <w:numPr>
          <w:ilvl w:val="0"/>
          <w:numId w:val="4"/>
        </w:numPr>
        <w:spacing w:after="0"/>
        <w:rPr>
          <w:rFonts w:ascii="Arial" w:hAnsi="Arial" w:cs="Arial"/>
          <w:sz w:val="20"/>
          <w:szCs w:val="20"/>
        </w:rPr>
      </w:pPr>
      <w:r w:rsidRPr="00987FD1">
        <w:rPr>
          <w:rFonts w:ascii="Arial" w:hAnsi="Arial" w:cs="Arial"/>
          <w:sz w:val="20"/>
          <w:szCs w:val="20"/>
        </w:rPr>
        <w:t>Encoded non-ordinal categorical data</w:t>
      </w:r>
    </w:p>
    <w:p w14:paraId="4A17BE33" w14:textId="77777777" w:rsidR="00E43D59" w:rsidRPr="00987FD1" w:rsidRDefault="00E43D59" w:rsidP="00E43D59">
      <w:pPr>
        <w:spacing w:after="0"/>
        <w:ind w:left="720"/>
        <w:rPr>
          <w:rFonts w:ascii="Arial" w:hAnsi="Arial" w:cs="Arial"/>
          <w:sz w:val="20"/>
          <w:szCs w:val="20"/>
        </w:rPr>
      </w:pPr>
    </w:p>
    <w:p w14:paraId="3C4B11F1" w14:textId="109FA867" w:rsidR="00987FD1" w:rsidRDefault="00987FD1" w:rsidP="00E43D59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Lab complete</w:t>
      </w:r>
    </w:p>
    <w:p w14:paraId="05E349EF" w14:textId="32A4E49D" w:rsidR="00E43D59" w:rsidRPr="00F86CA7" w:rsidRDefault="00E43D59" w:rsidP="00E43D59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8F3B66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8F3B66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69881A50" w14:textId="7B9806E6" w:rsidR="00E43D59" w:rsidRPr="00E43D59" w:rsidRDefault="00E43D59" w:rsidP="00E43D59">
      <w:pPr>
        <w:rPr>
          <w:rFonts w:ascii="Arial" w:hAnsi="Arial" w:cs="Arial"/>
          <w:b/>
          <w:bCs/>
          <w:sz w:val="20"/>
          <w:szCs w:val="20"/>
        </w:rPr>
      </w:pPr>
    </w:p>
    <w:p w14:paraId="7DFA7469" w14:textId="02D48104" w:rsidR="00987FD1" w:rsidRPr="00987FD1" w:rsidRDefault="00987FD1" w:rsidP="00987FD1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2D662955" wp14:editId="2ED8EA25">
            <wp:extent cx="6088841" cy="973667"/>
            <wp:effectExtent l="0" t="0" r="7620" b="0"/>
            <wp:docPr id="1790267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267461" name=""/>
                    <pic:cNvPicPr/>
                  </pic:nvPicPr>
                  <pic:blipFill rotWithShape="1">
                    <a:blip r:embed="rId22"/>
                    <a:srcRect l="29961" t="24809" r="9296" b="57923"/>
                    <a:stretch/>
                  </pic:blipFill>
                  <pic:spPr bwMode="auto">
                    <a:xfrm>
                      <a:off x="0" y="0"/>
                      <a:ext cx="6161047" cy="985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00F7B" w14:textId="77777777" w:rsidR="00987FD1" w:rsidRDefault="00987FD1" w:rsidP="00DE0AEA">
      <w:pPr>
        <w:rPr>
          <w:rFonts w:ascii="Arial" w:hAnsi="Arial" w:cs="Arial"/>
          <w:sz w:val="20"/>
          <w:szCs w:val="20"/>
        </w:rPr>
      </w:pPr>
    </w:p>
    <w:p w14:paraId="1408E677" w14:textId="77777777" w:rsidR="00EC3A75" w:rsidRPr="00DE0AEA" w:rsidRDefault="00EC3A75" w:rsidP="00DE0AEA">
      <w:pPr>
        <w:rPr>
          <w:rFonts w:ascii="Arial" w:hAnsi="Arial" w:cs="Arial"/>
          <w:sz w:val="20"/>
          <w:szCs w:val="20"/>
        </w:rPr>
      </w:pPr>
    </w:p>
    <w:p w14:paraId="667C4A89" w14:textId="77777777" w:rsidR="008A1382" w:rsidRDefault="008A1382"/>
    <w:sectPr w:rsidR="008A1382" w:rsidSect="00DE0AEA">
      <w:footerReference w:type="default" r:id="rId2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BFD03" w14:textId="77777777" w:rsidR="00AD3D4B" w:rsidRDefault="00AD3D4B" w:rsidP="00DE0AEA">
      <w:pPr>
        <w:spacing w:after="0" w:line="240" w:lineRule="auto"/>
      </w:pPr>
      <w:r>
        <w:separator/>
      </w:r>
    </w:p>
  </w:endnote>
  <w:endnote w:type="continuationSeparator" w:id="0">
    <w:p w14:paraId="5E35AE89" w14:textId="77777777" w:rsidR="00AD3D4B" w:rsidRDefault="00AD3D4B" w:rsidP="00DE0A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60FB18" w14:textId="21F5DC0D" w:rsidR="00DE0AEA" w:rsidRPr="00DE0AEA" w:rsidRDefault="00DE0AEA" w:rsidP="00DE0AEA">
    <w:pPr>
      <w:pStyle w:val="Footer"/>
      <w:jc w:val="center"/>
      <w:rPr>
        <w:rFonts w:ascii="Arial" w:hAnsi="Arial" w:cs="Arial"/>
        <w:sz w:val="18"/>
        <w:szCs w:val="18"/>
      </w:rPr>
    </w:pPr>
    <w:r w:rsidRPr="00DE0AEA">
      <w:rPr>
        <w:rFonts w:ascii="Arial" w:hAnsi="Arial" w:cs="Arial"/>
        <w:sz w:val="18"/>
        <w:szCs w:val="18"/>
      </w:rPr>
      <w:t>Aakanksha Kaushal – A2305221165</w:t>
    </w:r>
  </w:p>
  <w:p w14:paraId="0A74FEE0" w14:textId="77777777" w:rsidR="00DE0AEA" w:rsidRPr="00DE0AEA" w:rsidRDefault="00DE0AEA" w:rsidP="00DE0AEA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8591D" w14:textId="77777777" w:rsidR="00AD3D4B" w:rsidRDefault="00AD3D4B" w:rsidP="00DE0AEA">
      <w:pPr>
        <w:spacing w:after="0" w:line="240" w:lineRule="auto"/>
      </w:pPr>
      <w:r>
        <w:separator/>
      </w:r>
    </w:p>
  </w:footnote>
  <w:footnote w:type="continuationSeparator" w:id="0">
    <w:p w14:paraId="1BDBD4B4" w14:textId="77777777" w:rsidR="00AD3D4B" w:rsidRDefault="00AD3D4B" w:rsidP="00DE0A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6472E"/>
    <w:multiLevelType w:val="multilevel"/>
    <w:tmpl w:val="CF28C98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264456"/>
    <w:multiLevelType w:val="hybridMultilevel"/>
    <w:tmpl w:val="D4B0ED92"/>
    <w:lvl w:ilvl="0" w:tplc="4D2281E0">
      <w:start w:val="1"/>
      <w:numFmt w:val="lowerRoman"/>
      <w:lvlText w:val="[%1]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610C4D"/>
    <w:multiLevelType w:val="multilevel"/>
    <w:tmpl w:val="1D6E6E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C0A3F0E"/>
    <w:multiLevelType w:val="multilevel"/>
    <w:tmpl w:val="74B812A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9258F3"/>
    <w:multiLevelType w:val="multilevel"/>
    <w:tmpl w:val="4DA8B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5E0D20"/>
    <w:multiLevelType w:val="multilevel"/>
    <w:tmpl w:val="8B48EF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673FB6"/>
    <w:multiLevelType w:val="multilevel"/>
    <w:tmpl w:val="B750224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5A03E1"/>
    <w:multiLevelType w:val="multilevel"/>
    <w:tmpl w:val="01380A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24789B"/>
    <w:multiLevelType w:val="hybridMultilevel"/>
    <w:tmpl w:val="2C1EFB72"/>
    <w:lvl w:ilvl="0" w:tplc="4D2281E0">
      <w:start w:val="1"/>
      <w:numFmt w:val="lowerRoman"/>
      <w:lvlText w:val="[%1]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0119215">
    <w:abstractNumId w:val="2"/>
  </w:num>
  <w:num w:numId="2" w16cid:durableId="120735923">
    <w:abstractNumId w:val="7"/>
  </w:num>
  <w:num w:numId="3" w16cid:durableId="239145875">
    <w:abstractNumId w:val="5"/>
  </w:num>
  <w:num w:numId="4" w16cid:durableId="35080944">
    <w:abstractNumId w:val="4"/>
  </w:num>
  <w:num w:numId="5" w16cid:durableId="2127382786">
    <w:abstractNumId w:val="3"/>
  </w:num>
  <w:num w:numId="6" w16cid:durableId="184098341">
    <w:abstractNumId w:val="0"/>
  </w:num>
  <w:num w:numId="7" w16cid:durableId="97872439">
    <w:abstractNumId w:val="1"/>
  </w:num>
  <w:num w:numId="8" w16cid:durableId="804155993">
    <w:abstractNumId w:val="8"/>
  </w:num>
  <w:num w:numId="9" w16cid:durableId="6791574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MjQwMzOwtDA1tjRS0lEKTi0uzszPAykwrAUAGEeW/iwAAAA="/>
  </w:docVars>
  <w:rsids>
    <w:rsidRoot w:val="00DE0AEA"/>
    <w:rsid w:val="00107CD3"/>
    <w:rsid w:val="003E6568"/>
    <w:rsid w:val="005C5CC7"/>
    <w:rsid w:val="0088379C"/>
    <w:rsid w:val="008A1382"/>
    <w:rsid w:val="00975352"/>
    <w:rsid w:val="009804EA"/>
    <w:rsid w:val="00987FD1"/>
    <w:rsid w:val="00AD3D4B"/>
    <w:rsid w:val="00B53B52"/>
    <w:rsid w:val="00DE0AEA"/>
    <w:rsid w:val="00E43D59"/>
    <w:rsid w:val="00EC3A75"/>
    <w:rsid w:val="00FD2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05FBC"/>
  <w15:chartTrackingRefBased/>
  <w15:docId w15:val="{84662213-970E-451B-9DC0-4D175BA5D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E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A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0A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AEA"/>
  </w:style>
  <w:style w:type="paragraph" w:styleId="Footer">
    <w:name w:val="footer"/>
    <w:basedOn w:val="Normal"/>
    <w:link w:val="FooterChar"/>
    <w:uiPriority w:val="99"/>
    <w:unhideWhenUsed/>
    <w:rsid w:val="00DE0A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A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ksha k</dc:creator>
  <cp:keywords/>
  <dc:description/>
  <cp:lastModifiedBy>Aakanksha k</cp:lastModifiedBy>
  <cp:revision>3</cp:revision>
  <dcterms:created xsi:type="dcterms:W3CDTF">2024-07-29T09:12:00Z</dcterms:created>
  <dcterms:modified xsi:type="dcterms:W3CDTF">2024-07-29T10:37:00Z</dcterms:modified>
</cp:coreProperties>
</file>